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39db71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0c6dea3-6aed-402e-86c5-9e4f457e24f6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2T14:36:55Z</dcterms:created>
  <dcterms:modified xsi:type="dcterms:W3CDTF">2023-06-12T14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